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34AF" w:rsidRPr="0099512A" w:rsidRDefault="009334AF" w:rsidP="00341A16">
      <w:pPr>
        <w:pStyle w:val="Standard"/>
        <w:autoSpaceDE w:val="0"/>
        <w:jc w:val="both"/>
        <w:rPr>
          <w:rFonts w:ascii="Verdana" w:eastAsia="Optima-Bold" w:hAnsi="Verdana" w:cs="Optima-Bold"/>
          <w:b/>
          <w:bCs/>
          <w:color w:val="000000"/>
          <w:sz w:val="20"/>
          <w:szCs w:val="20"/>
          <w:lang w:val="es-ES"/>
        </w:rPr>
      </w:pPr>
      <w:r w:rsidRPr="0099512A">
        <w:rPr>
          <w:rFonts w:ascii="Verdana" w:eastAsia="Optima-Bold" w:hAnsi="Verdana" w:cs="Optima-Bold"/>
          <w:b/>
          <w:bCs/>
          <w:color w:val="000000"/>
          <w:sz w:val="20"/>
          <w:szCs w:val="20"/>
          <w:lang w:val="es-ES"/>
        </w:rPr>
        <w:t>ELIMINAR LA ANSIEDAD O LAS GANAS DE FUMAR II</w:t>
      </w:r>
      <w:r w:rsidR="00F922E3">
        <w:rPr>
          <w:rFonts w:ascii="Verdana" w:eastAsia="Optima-Bold" w:hAnsi="Verdana" w:cs="Optima-Bold"/>
          <w:b/>
          <w:bCs/>
          <w:color w:val="000000"/>
          <w:sz w:val="20"/>
          <w:szCs w:val="20"/>
          <w:lang w:val="es-ES"/>
        </w:rPr>
        <w:t xml:space="preserve"> (Ansiedad como un objeto)</w:t>
      </w:r>
    </w:p>
    <w:p w:rsidR="00927747" w:rsidRPr="0099512A" w:rsidRDefault="00927747" w:rsidP="00341A16">
      <w:pPr>
        <w:pStyle w:val="Standard"/>
        <w:autoSpaceDE w:val="0"/>
        <w:jc w:val="both"/>
        <w:rPr>
          <w:rFonts w:ascii="Verdana" w:eastAsia="Optima-Bold" w:hAnsi="Verdana" w:cs="Optima-Bold"/>
          <w:b/>
          <w:bCs/>
          <w:sz w:val="20"/>
          <w:szCs w:val="20"/>
          <w:lang w:val="es-ES"/>
        </w:rPr>
      </w:pPr>
    </w:p>
    <w:p w:rsidR="00927747" w:rsidRPr="0099512A" w:rsidRDefault="00927747" w:rsidP="00341A16">
      <w:pPr>
        <w:pStyle w:val="Standard"/>
        <w:autoSpaceDE w:val="0"/>
        <w:jc w:val="both"/>
        <w:rPr>
          <w:rFonts w:ascii="Verdana" w:eastAsia="Optima-Bold" w:hAnsi="Verdana" w:cs="Optima-Bold"/>
          <w:b/>
          <w:bCs/>
          <w:sz w:val="20"/>
          <w:szCs w:val="20"/>
          <w:lang w:val="es-ES"/>
        </w:rPr>
      </w:pPr>
    </w:p>
    <w:p w:rsidR="0030206B" w:rsidRPr="0099512A" w:rsidRDefault="0030206B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Cuando el cliente viene a la sesión, y le ayudas a que elimine esas ganas de fumar nada más llegar a la sesión, le ayudará a convencerle de que está en el lugar adecuado.</w:t>
      </w:r>
    </w:p>
    <w:p w:rsidR="00927747" w:rsidRPr="0099512A" w:rsidRDefault="0030206B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Si por alguna razón, han fumado justo antes de llegar a la sesión, hay muchas posibilidades de que la persona no esté preparada para dejar de fumar.</w:t>
      </w:r>
      <w:r w:rsidR="00927747" w:rsidRPr="0099512A">
        <w:rPr>
          <w:rFonts w:ascii="Verdana" w:hAnsi="Verdana"/>
          <w:sz w:val="20"/>
          <w:szCs w:val="20"/>
          <w:lang w:val="es-ES"/>
        </w:rPr>
        <w:t xml:space="preserve"> </w:t>
      </w:r>
    </w:p>
    <w:p w:rsidR="00927747" w:rsidRPr="00F922E3" w:rsidRDefault="00927747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F922E3">
        <w:rPr>
          <w:rFonts w:ascii="Verdana" w:hAnsi="Verdana"/>
          <w:sz w:val="20"/>
          <w:szCs w:val="20"/>
          <w:lang w:val="es-ES"/>
        </w:rPr>
        <w:t xml:space="preserve"> </w:t>
      </w:r>
    </w:p>
    <w:p w:rsidR="003F19AD" w:rsidRPr="00F922E3" w:rsidRDefault="00FC1AD7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La sensación de tener gana</w:t>
      </w:r>
      <w:r w:rsidR="009334AF" w:rsidRPr="0099512A">
        <w:rPr>
          <w:rFonts w:ascii="Verdana" w:hAnsi="Verdana"/>
          <w:sz w:val="20"/>
          <w:szCs w:val="20"/>
          <w:lang w:val="es-ES"/>
        </w:rPr>
        <w:t>s de fumar, se puede transforma</w:t>
      </w:r>
      <w:r w:rsidRPr="0099512A">
        <w:rPr>
          <w:rFonts w:ascii="Verdana" w:hAnsi="Verdana"/>
          <w:sz w:val="20"/>
          <w:szCs w:val="20"/>
          <w:lang w:val="es-ES"/>
        </w:rPr>
        <w:t>r en algo fí</w:t>
      </w:r>
      <w:r w:rsidR="003F19AD" w:rsidRPr="0099512A">
        <w:rPr>
          <w:rFonts w:ascii="Verdana" w:hAnsi="Verdana"/>
          <w:sz w:val="20"/>
          <w:szCs w:val="20"/>
          <w:lang w:val="es-ES"/>
        </w:rPr>
        <w:t xml:space="preserve">sico, ya que aunque no se puede ver, se puede sentir y se puede imaginar. Se trata de asignar propiedades físicas a la sensación de ansiedad con la imaginación, y cambiar la sensación y transformarla en un objeto. </w:t>
      </w:r>
      <w:r w:rsidR="003F19AD" w:rsidRPr="00F922E3">
        <w:rPr>
          <w:rFonts w:ascii="Verdana" w:hAnsi="Verdana"/>
          <w:sz w:val="20"/>
          <w:szCs w:val="20"/>
          <w:lang w:val="es-ES"/>
        </w:rPr>
        <w:t>De esta forma, es más sencillo eliminar un “objeto” imaginario que una sensación abstracta.</w:t>
      </w:r>
    </w:p>
    <w:p w:rsidR="00927747" w:rsidRPr="0099512A" w:rsidRDefault="003F19AD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Una vez que conseguimos que elimine o cambie el objeto imaginario, también cambia la sensación/emoción y desaparece. Hay que tener en cuenta que por lo general, la ansiedad desaparecerá de forma temporal, y que es posible que vuelva cuando se activa de nuevo el proceso de querer un cigarro a través de una asociación.</w:t>
      </w:r>
      <w:r w:rsidR="00927747" w:rsidRPr="0099512A">
        <w:rPr>
          <w:rFonts w:ascii="Verdana" w:hAnsi="Verdana"/>
          <w:sz w:val="20"/>
          <w:szCs w:val="20"/>
          <w:lang w:val="es-ES"/>
        </w:rPr>
        <w:t xml:space="preserve"> </w:t>
      </w:r>
    </w:p>
    <w:p w:rsidR="003F19AD" w:rsidRPr="0099512A" w:rsidRDefault="003F19AD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Este ejercicio lo usamos para eliminar o cambiar la percepción de una emoción no deseada. Se realizará de forma interactiva con la persona, la cual debe responder a todas nuestras preguntas con el fin de transformar la emoción de ansiedad en un objeto.</w:t>
      </w:r>
    </w:p>
    <w:p w:rsidR="009334AF" w:rsidRPr="0099512A" w:rsidRDefault="003F19AD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 xml:space="preserve">OBJETIVO: Hacer que la persona utilice su imaginación para </w:t>
      </w:r>
      <w:r w:rsidR="00862FFF" w:rsidRPr="0099512A">
        <w:rPr>
          <w:rFonts w:ascii="Verdana" w:hAnsi="Verdana"/>
          <w:sz w:val="20"/>
          <w:szCs w:val="20"/>
          <w:lang w:val="es-ES"/>
        </w:rPr>
        <w:t xml:space="preserve">asignar </w:t>
      </w:r>
      <w:r w:rsidRPr="0099512A">
        <w:rPr>
          <w:rFonts w:ascii="Verdana" w:hAnsi="Verdana"/>
          <w:sz w:val="20"/>
          <w:szCs w:val="20"/>
          <w:lang w:val="es-ES"/>
        </w:rPr>
        <w:t xml:space="preserve">a la sensación/ansiedad/emoción de querer fumar, </w:t>
      </w:r>
      <w:r w:rsidR="009334AF" w:rsidRPr="0099512A">
        <w:rPr>
          <w:rFonts w:ascii="Verdana" w:hAnsi="Verdana"/>
          <w:sz w:val="20"/>
          <w:szCs w:val="20"/>
          <w:lang w:val="es-ES"/>
        </w:rPr>
        <w:t xml:space="preserve"> </w:t>
      </w:r>
      <w:r w:rsidR="00862FFF" w:rsidRPr="0099512A">
        <w:rPr>
          <w:rFonts w:ascii="Verdana" w:hAnsi="Verdana"/>
          <w:sz w:val="20"/>
          <w:szCs w:val="20"/>
          <w:lang w:val="es-ES"/>
        </w:rPr>
        <w:t xml:space="preserve">propiedades físicas </w:t>
      </w:r>
      <w:r w:rsidR="008E42E8" w:rsidRPr="0099512A">
        <w:rPr>
          <w:rFonts w:ascii="Verdana" w:hAnsi="Verdana"/>
          <w:sz w:val="20"/>
          <w:szCs w:val="20"/>
          <w:lang w:val="es-ES"/>
        </w:rPr>
        <w:t>como</w:t>
      </w:r>
      <w:r w:rsidR="00862FFF" w:rsidRPr="0099512A">
        <w:rPr>
          <w:rFonts w:ascii="Verdana" w:hAnsi="Verdana"/>
          <w:sz w:val="20"/>
          <w:szCs w:val="20"/>
          <w:lang w:val="es-ES"/>
        </w:rPr>
        <w:t xml:space="preserve"> si fuera un objeto. 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 xml:space="preserve">Los pasos para conseguir este objeto son </w:t>
      </w:r>
      <w:r w:rsidR="008E42E8">
        <w:rPr>
          <w:rFonts w:ascii="Verdana" w:hAnsi="Verdana"/>
          <w:sz w:val="20"/>
          <w:szCs w:val="20"/>
          <w:lang w:val="es-ES"/>
        </w:rPr>
        <w:t>estos</w:t>
      </w:r>
      <w:r w:rsidRPr="0099512A">
        <w:rPr>
          <w:rFonts w:ascii="Verdana" w:hAnsi="Verdana"/>
          <w:sz w:val="20"/>
          <w:szCs w:val="20"/>
          <w:lang w:val="es-ES"/>
        </w:rPr>
        <w:t>: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 xml:space="preserve">1- Piensa, imagina o siente un momento donde realmente tienes ganas de fumar. Donde realmente tienes un deseo grande de fumar. 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2- Cierra los ojos y empieza a imaginar, empieza a sentir, y haz que esa sensación de desear fumar lo sientas más y más intensamente dentro de  ti…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 xml:space="preserve">3- Cuando sientas la sensación, ya sea fuerte o ligera, grande o pequeña, visualiza en tu mente </w:t>
      </w:r>
      <w:r w:rsidR="008E42E8">
        <w:rPr>
          <w:rFonts w:ascii="Verdana" w:hAnsi="Verdana"/>
          <w:sz w:val="20"/>
          <w:szCs w:val="20"/>
          <w:lang w:val="es-ES"/>
        </w:rPr>
        <w:t>y en tu cuerpo esa sensación. Dó</w:t>
      </w:r>
      <w:bookmarkStart w:id="0" w:name="_GoBack"/>
      <w:bookmarkEnd w:id="0"/>
      <w:r w:rsidRPr="0099512A">
        <w:rPr>
          <w:rFonts w:ascii="Verdana" w:hAnsi="Verdana"/>
          <w:sz w:val="20"/>
          <w:szCs w:val="20"/>
          <w:lang w:val="es-ES"/>
        </w:rPr>
        <w:t>nde lo sientes en tu cuerpo? Escanea tu cuerpo y dime donde lo sientes. Visualiza esa sensación, como si la pudieses ver con  tu imaginación.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4- Ahora, muéstrame con tus manos el tamaño de esa sensación.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 xml:space="preserve">5- Si tuviera un color, de qué color sería? 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6- Si tuvieras que cogerlo o levantarlo, sería pesado o ligero?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7- Que forma tiene? (redondo, cuadrado, triangular, espiral</w:t>
      </w:r>
      <w:r w:rsidR="008E42E8" w:rsidRPr="0099512A">
        <w:rPr>
          <w:rFonts w:ascii="Verdana" w:hAnsi="Verdana"/>
          <w:sz w:val="20"/>
          <w:szCs w:val="20"/>
          <w:lang w:val="es-ES"/>
        </w:rPr>
        <w:t>...)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</w:rPr>
      </w:pPr>
      <w:r w:rsidRPr="0099512A">
        <w:rPr>
          <w:rFonts w:ascii="Verdana" w:hAnsi="Verdana"/>
          <w:sz w:val="20"/>
          <w:szCs w:val="20"/>
          <w:lang w:val="es-ES"/>
        </w:rPr>
        <w:t xml:space="preserve">8- Cómo es la textura de la superficie? </w:t>
      </w:r>
      <w:r w:rsidRPr="0099512A">
        <w:rPr>
          <w:rFonts w:ascii="Verdana" w:hAnsi="Verdana"/>
          <w:sz w:val="20"/>
          <w:szCs w:val="20"/>
        </w:rPr>
        <w:t>(</w:t>
      </w:r>
      <w:proofErr w:type="spellStart"/>
      <w:r w:rsidRPr="0099512A">
        <w:rPr>
          <w:rFonts w:ascii="Verdana" w:hAnsi="Verdana"/>
          <w:sz w:val="20"/>
          <w:szCs w:val="20"/>
        </w:rPr>
        <w:t>rugoso</w:t>
      </w:r>
      <w:proofErr w:type="spellEnd"/>
      <w:r w:rsidRPr="0099512A">
        <w:rPr>
          <w:rFonts w:ascii="Verdana" w:hAnsi="Verdana"/>
          <w:sz w:val="20"/>
          <w:szCs w:val="20"/>
        </w:rPr>
        <w:t xml:space="preserve">, suave, </w:t>
      </w:r>
      <w:proofErr w:type="spellStart"/>
      <w:r w:rsidRPr="0099512A">
        <w:rPr>
          <w:rFonts w:ascii="Verdana" w:hAnsi="Verdana"/>
          <w:sz w:val="20"/>
          <w:szCs w:val="20"/>
        </w:rPr>
        <w:t>estriado</w:t>
      </w:r>
      <w:proofErr w:type="spellEnd"/>
      <w:r w:rsidR="008E42E8" w:rsidRPr="0099512A">
        <w:rPr>
          <w:rFonts w:ascii="Verdana" w:hAnsi="Verdana"/>
          <w:sz w:val="20"/>
          <w:szCs w:val="20"/>
        </w:rPr>
        <w:t>...)</w:t>
      </w:r>
    </w:p>
    <w:p w:rsidR="00862FFF" w:rsidRPr="00F922E3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F922E3">
        <w:rPr>
          <w:rFonts w:ascii="Verdana" w:hAnsi="Verdana"/>
          <w:sz w:val="20"/>
          <w:szCs w:val="20"/>
          <w:lang w:val="es-ES"/>
        </w:rPr>
        <w:lastRenderedPageBreak/>
        <w:t>9-Cómo es la temperatura de la superficie? (frio, templado, caliente…)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>10- Ahora imagina que coges el objeto y lo pones dentro de una caja fuerte, cualquier caja vale, luego cierra la caja bien sellada, de forma que estés seguro que no se va a abrir…y dime cuando hayas hecho esto.</w:t>
      </w:r>
    </w:p>
    <w:p w:rsidR="00131320" w:rsidRPr="0099512A" w:rsidRDefault="00131320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99512A">
        <w:rPr>
          <w:rFonts w:ascii="Verdana" w:hAnsi="Verdana"/>
          <w:sz w:val="20"/>
          <w:szCs w:val="20"/>
          <w:lang w:val="es-ES"/>
        </w:rPr>
        <w:t xml:space="preserve">11- Ahora coge la caja y colócala lejos de </w:t>
      </w:r>
      <w:r w:rsidR="008E42E8" w:rsidRPr="0099512A">
        <w:rPr>
          <w:rFonts w:ascii="Verdana" w:hAnsi="Verdana"/>
          <w:sz w:val="20"/>
          <w:szCs w:val="20"/>
          <w:lang w:val="es-ES"/>
        </w:rPr>
        <w:t>ti</w:t>
      </w:r>
      <w:r w:rsidRPr="0099512A">
        <w:rPr>
          <w:rFonts w:ascii="Verdana" w:hAnsi="Verdana"/>
          <w:sz w:val="20"/>
          <w:szCs w:val="20"/>
          <w:lang w:val="es-ES"/>
        </w:rPr>
        <w:t>, al otro lado de la habitación, o la puedes tirar por la ventana, o por un barranco….cuando te hayas desecho de la caja, abre los ojos, y dime, donde está la sensación de querer fumar ahora?</w:t>
      </w:r>
    </w:p>
    <w:p w:rsidR="00131320" w:rsidRPr="0099512A" w:rsidRDefault="00131320" w:rsidP="00341A16">
      <w:pPr>
        <w:pStyle w:val="Standard"/>
        <w:autoSpaceDE w:val="0"/>
        <w:jc w:val="both"/>
        <w:rPr>
          <w:rFonts w:ascii="Verdana" w:eastAsia="Optima-Bold" w:hAnsi="Verdana" w:cs="Optima-Bold"/>
          <w:bCs/>
          <w:sz w:val="20"/>
          <w:szCs w:val="20"/>
          <w:lang w:val="es-ES"/>
        </w:rPr>
      </w:pPr>
      <w:r w:rsidRPr="0099512A">
        <w:rPr>
          <w:rFonts w:ascii="Verdana" w:eastAsia="Optima-Bold" w:hAnsi="Verdana" w:cs="Optima-Bold"/>
          <w:bCs/>
          <w:sz w:val="20"/>
          <w:szCs w:val="20"/>
          <w:lang w:val="es-ES"/>
        </w:rPr>
        <w:t>Normalmente, te dirán que la sensación se ha reducido o ha desaparecido por completo. Si la persona sigue teniendo ganas de fumar, repite el ejercicio, hasta  que la sensación haya disminuido o haya desaparecido totalmente y consigas que tenga un estado de mente totalmente claro y calmado.</w:t>
      </w:r>
    </w:p>
    <w:p w:rsidR="00862FFF" w:rsidRPr="0099512A" w:rsidRDefault="00862FFF" w:rsidP="00341A16">
      <w:pPr>
        <w:jc w:val="both"/>
        <w:rPr>
          <w:rFonts w:ascii="Verdana" w:hAnsi="Verdana"/>
          <w:sz w:val="20"/>
          <w:szCs w:val="20"/>
          <w:lang w:val="es-ES"/>
        </w:rPr>
      </w:pPr>
    </w:p>
    <w:p w:rsidR="00927747" w:rsidRPr="00F922E3" w:rsidRDefault="00927747" w:rsidP="00341A16">
      <w:pPr>
        <w:jc w:val="both"/>
        <w:rPr>
          <w:rFonts w:ascii="Verdana" w:hAnsi="Verdana"/>
          <w:sz w:val="20"/>
          <w:szCs w:val="20"/>
          <w:lang w:val="es-ES"/>
        </w:rPr>
      </w:pPr>
      <w:r w:rsidRPr="00F922E3">
        <w:rPr>
          <w:rFonts w:ascii="Verdana" w:hAnsi="Verdana"/>
          <w:sz w:val="20"/>
          <w:szCs w:val="20"/>
          <w:lang w:val="es-ES"/>
        </w:rPr>
        <w:t xml:space="preserve">  </w:t>
      </w:r>
    </w:p>
    <w:p w:rsidR="00927747" w:rsidRPr="00F922E3" w:rsidRDefault="00927747" w:rsidP="00341A16">
      <w:pPr>
        <w:jc w:val="both"/>
        <w:rPr>
          <w:rFonts w:ascii="Verdana" w:hAnsi="Verdana"/>
          <w:sz w:val="20"/>
          <w:szCs w:val="20"/>
          <w:lang w:val="es-ES"/>
        </w:rPr>
      </w:pPr>
    </w:p>
    <w:sectPr w:rsidR="00927747" w:rsidRPr="00F922E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0AFD" w:rsidRDefault="001E0AFD" w:rsidP="00341A16">
      <w:pPr>
        <w:spacing w:after="0" w:line="240" w:lineRule="auto"/>
      </w:pPr>
      <w:r>
        <w:separator/>
      </w:r>
    </w:p>
  </w:endnote>
  <w:endnote w:type="continuationSeparator" w:id="0">
    <w:p w:rsidR="001E0AFD" w:rsidRDefault="001E0AFD" w:rsidP="00341A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tima-Bold">
    <w:altName w:val="Arial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42E8" w:rsidRDefault="008E42E8" w:rsidP="008E42E8">
    <w:pPr>
      <w:pStyle w:val="Footer"/>
      <w:jc w:val="center"/>
    </w:pPr>
    <w:r>
      <w:rPr>
        <w:noProof/>
        <w:lang w:eastAsia="en-IE"/>
      </w:rPr>
      <w:drawing>
        <wp:inline distT="0" distB="0" distL="0" distR="0">
          <wp:extent cx="3619048" cy="761905"/>
          <wp:effectExtent l="0" t="0" r="635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hipnosis efectiva 380x80 o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048" cy="761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0AFD" w:rsidRDefault="001E0AFD" w:rsidP="00341A16">
      <w:pPr>
        <w:spacing w:after="0" w:line="240" w:lineRule="auto"/>
      </w:pPr>
      <w:r>
        <w:separator/>
      </w:r>
    </w:p>
  </w:footnote>
  <w:footnote w:type="continuationSeparator" w:id="0">
    <w:p w:rsidR="001E0AFD" w:rsidRDefault="001E0AFD" w:rsidP="00341A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1A16" w:rsidRPr="00CD6566" w:rsidRDefault="00341A16" w:rsidP="00341A16">
    <w:pPr>
      <w:pStyle w:val="Header"/>
      <w:rPr>
        <w:lang w:val="es-ES"/>
      </w:rPr>
    </w:pPr>
    <w:r w:rsidRPr="00CD6566">
      <w:rPr>
        <w:lang w:val="es-ES"/>
      </w:rPr>
      <w:t>Protocolo dejar de fumar – Iván L</w:t>
    </w:r>
    <w:r>
      <w:rPr>
        <w:lang w:val="es-ES"/>
      </w:rPr>
      <w:t>entijo</w:t>
    </w:r>
    <w:r w:rsidR="008E42E8">
      <w:rPr>
        <w:lang w:val="es-ES"/>
      </w:rPr>
      <w:tab/>
    </w:r>
    <w:r w:rsidR="008E42E8">
      <w:rPr>
        <w:lang w:val="es-ES"/>
      </w:rPr>
      <w:tab/>
    </w:r>
    <w:r w:rsidR="008E42E8" w:rsidRPr="008E42E8">
      <w:rPr>
        <w:lang w:val="es-ES"/>
      </w:rPr>
      <w:t>https://hipnosisefectiva.com/</w:t>
    </w:r>
  </w:p>
  <w:p w:rsidR="00341A16" w:rsidRPr="00341A16" w:rsidRDefault="00341A16">
    <w:pPr>
      <w:pStyle w:val="Header"/>
      <w:rPr>
        <w:lang w:val="es-E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919EE"/>
    <w:multiLevelType w:val="hybridMultilevel"/>
    <w:tmpl w:val="2DFEAFA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392E74"/>
    <w:multiLevelType w:val="hybridMultilevel"/>
    <w:tmpl w:val="973A1BEE"/>
    <w:lvl w:ilvl="0" w:tplc="E6C487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bC0tDQ0sDAA0ko6SsGpxcWZ+XkgBYa1ABIV7dEsAAAA"/>
  </w:docVars>
  <w:rsids>
    <w:rsidRoot w:val="00927747"/>
    <w:rsid w:val="00031CE2"/>
    <w:rsid w:val="00112AB7"/>
    <w:rsid w:val="00131320"/>
    <w:rsid w:val="00164FCA"/>
    <w:rsid w:val="001E0AFD"/>
    <w:rsid w:val="00277C81"/>
    <w:rsid w:val="002C3533"/>
    <w:rsid w:val="0030206B"/>
    <w:rsid w:val="00341A16"/>
    <w:rsid w:val="003B5579"/>
    <w:rsid w:val="003F19AD"/>
    <w:rsid w:val="004F5028"/>
    <w:rsid w:val="006263A0"/>
    <w:rsid w:val="00862FFF"/>
    <w:rsid w:val="008E42E8"/>
    <w:rsid w:val="00921D23"/>
    <w:rsid w:val="00927747"/>
    <w:rsid w:val="009334AF"/>
    <w:rsid w:val="00947EF1"/>
    <w:rsid w:val="0099512A"/>
    <w:rsid w:val="009D10BD"/>
    <w:rsid w:val="00A01798"/>
    <w:rsid w:val="00C307FE"/>
    <w:rsid w:val="00D756DC"/>
    <w:rsid w:val="00F922E3"/>
    <w:rsid w:val="00FC1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3BDA82F-0DF3-4C92-8655-F6BF75522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74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92774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9277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10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0B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41A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A16"/>
  </w:style>
  <w:style w:type="paragraph" w:styleId="Footer">
    <w:name w:val="footer"/>
    <w:basedOn w:val="Normal"/>
    <w:link w:val="FooterChar"/>
    <w:uiPriority w:val="99"/>
    <w:unhideWhenUsed/>
    <w:rsid w:val="00341A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A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Lentijo</dc:creator>
  <cp:keywords/>
  <dc:description/>
  <cp:lastModifiedBy>Ivan Lentijo</cp:lastModifiedBy>
  <cp:revision>2</cp:revision>
  <cp:lastPrinted>2018-03-26T15:26:00Z</cp:lastPrinted>
  <dcterms:created xsi:type="dcterms:W3CDTF">2018-03-26T15:36:00Z</dcterms:created>
  <dcterms:modified xsi:type="dcterms:W3CDTF">2018-03-26T15:36:00Z</dcterms:modified>
</cp:coreProperties>
</file>